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8E57C" w14:textId="77777777" w:rsidR="00FD2C4D" w:rsidRDefault="00FD2C4D" w:rsidP="00957159">
      <w:pPr>
        <w:spacing w:after="0"/>
        <w:rPr>
          <w:rFonts w:ascii="Arial" w:hAnsi="Arial" w:cs="Arial"/>
          <w:b/>
        </w:rPr>
      </w:pPr>
    </w:p>
    <w:p w14:paraId="35389DB7" w14:textId="77777777" w:rsidR="00957159" w:rsidRPr="00957159" w:rsidRDefault="00957159" w:rsidP="00957159">
      <w:pPr>
        <w:spacing w:after="0"/>
        <w:rPr>
          <w:rFonts w:ascii="Arial" w:hAnsi="Arial" w:cs="Arial"/>
          <w:b/>
        </w:rPr>
      </w:pPr>
      <w:r w:rsidRPr="00957159">
        <w:rPr>
          <w:rFonts w:ascii="Arial" w:hAnsi="Arial" w:cs="Arial"/>
          <w:b/>
        </w:rPr>
        <w:t xml:space="preserve">Name: </w:t>
      </w:r>
      <w:r w:rsidR="00772F8C">
        <w:rPr>
          <w:rFonts w:ascii="Arial" w:hAnsi="Arial" w:cs="Arial"/>
          <w:b/>
        </w:rPr>
        <w:tab/>
      </w:r>
      <w:r w:rsidR="00772F8C">
        <w:rPr>
          <w:rFonts w:ascii="Arial" w:hAnsi="Arial" w:cs="Arial"/>
          <w:b/>
        </w:rPr>
        <w:tab/>
      </w:r>
      <w:r w:rsidR="00772F8C">
        <w:rPr>
          <w:rFonts w:ascii="Arial" w:hAnsi="Arial" w:cs="Arial"/>
          <w:b/>
        </w:rPr>
        <w:tab/>
        <w:t>Email address/</w:t>
      </w:r>
      <w:r w:rsidRPr="00957159">
        <w:rPr>
          <w:rFonts w:ascii="Arial" w:hAnsi="Arial" w:cs="Arial"/>
          <w:b/>
        </w:rPr>
        <w:t>best way to contact you:</w:t>
      </w:r>
    </w:p>
    <w:p w14:paraId="5807485A" w14:textId="77777777" w:rsidR="00957159" w:rsidRDefault="00957159" w:rsidP="00957159">
      <w:pPr>
        <w:spacing w:after="0"/>
        <w:rPr>
          <w:rFonts w:ascii="Arial" w:hAnsi="Arial" w:cs="Arial"/>
        </w:rPr>
      </w:pPr>
    </w:p>
    <w:p w14:paraId="2A6F7A7D" w14:textId="77777777" w:rsidR="00957159" w:rsidRPr="00FD2C4D" w:rsidRDefault="00FD2C4D" w:rsidP="00957159">
      <w:pPr>
        <w:spacing w:after="0"/>
        <w:rPr>
          <w:rFonts w:ascii="Arial" w:hAnsi="Arial" w:cs="Arial"/>
          <w:b/>
        </w:rPr>
      </w:pPr>
      <w:r w:rsidRPr="00FD2C4D">
        <w:rPr>
          <w:rFonts w:ascii="Arial" w:hAnsi="Arial" w:cs="Arial"/>
          <w:b/>
        </w:rPr>
        <w:t xml:space="preserve">Which of </w:t>
      </w:r>
      <w:r>
        <w:rPr>
          <w:rFonts w:ascii="Arial" w:hAnsi="Arial" w:cs="Arial"/>
          <w:b/>
        </w:rPr>
        <w:t xml:space="preserve">the following do you </w:t>
      </w:r>
      <w:r w:rsidRPr="00FD2C4D">
        <w:rPr>
          <w:rFonts w:ascii="Arial" w:hAnsi="Arial" w:cs="Arial"/>
          <w:b/>
          <w:u w:val="single"/>
        </w:rPr>
        <w:t>NOT</w:t>
      </w:r>
      <w:r>
        <w:rPr>
          <w:rFonts w:ascii="Arial" w:hAnsi="Arial" w:cs="Arial"/>
          <w:b/>
        </w:rPr>
        <w:t xml:space="preserve"> </w:t>
      </w:r>
      <w:r w:rsidRPr="00FD2C4D">
        <w:rPr>
          <w:rFonts w:ascii="Arial" w:hAnsi="Arial" w:cs="Arial"/>
          <w:b/>
        </w:rPr>
        <w:t>eat</w:t>
      </w:r>
      <w:r w:rsidR="00957159" w:rsidRPr="00FD2C4D">
        <w:rPr>
          <w:rFonts w:ascii="Arial" w:hAnsi="Arial" w:cs="Arial"/>
          <w:b/>
        </w:rPr>
        <w:t>? Circle all that apply:</w:t>
      </w:r>
    </w:p>
    <w:p w14:paraId="11BAE66E" w14:textId="77777777" w:rsidR="00957159" w:rsidRDefault="00957159" w:rsidP="00957159">
      <w:pPr>
        <w:spacing w:after="0"/>
        <w:rPr>
          <w:rFonts w:ascii="Arial" w:hAnsi="Arial" w:cs="Arial"/>
        </w:rPr>
        <w:sectPr w:rsidR="00957159" w:rsidSect="000F20AF">
          <w:headerReference w:type="default" r:id="rId6"/>
          <w:footerReference w:type="default" r:id="rId7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4A26B558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All Animal Products </w:t>
      </w:r>
    </w:p>
    <w:p w14:paraId="4A07D154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All Meats </w:t>
      </w:r>
    </w:p>
    <w:p w14:paraId="28F64D9F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eef </w:t>
      </w:r>
    </w:p>
    <w:p w14:paraId="0C0C98E4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Pork </w:t>
      </w:r>
    </w:p>
    <w:p w14:paraId="5A522B48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Fish </w:t>
      </w:r>
    </w:p>
    <w:p w14:paraId="1D535BCD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hellfish </w:t>
      </w:r>
    </w:p>
    <w:p w14:paraId="21F57781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Dairy</w:t>
      </w:r>
    </w:p>
    <w:p w14:paraId="60F653E6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Eggs </w:t>
      </w:r>
    </w:p>
    <w:p w14:paraId="64FD75B2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Wheat </w:t>
      </w:r>
    </w:p>
    <w:p w14:paraId="6A991104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oy </w:t>
      </w:r>
    </w:p>
    <w:p w14:paraId="0D2EC11D" w14:textId="77777777" w:rsidR="00524451" w:rsidRPr="00495766" w:rsidRDefault="00CE135D" w:rsidP="00957159">
      <w:pPr>
        <w:spacing w:after="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 xml:space="preserve">Tree </w:t>
      </w:r>
      <w:r w:rsidR="00957159" w:rsidRPr="00495766">
        <w:rPr>
          <w:rFonts w:ascii="Arial Narrow" w:hAnsi="Arial Narrow" w:cs="Arial"/>
          <w:sz w:val="20"/>
          <w:szCs w:val="20"/>
        </w:rPr>
        <w:t xml:space="preserve">Nuts </w:t>
      </w:r>
    </w:p>
    <w:p w14:paraId="55B33646" w14:textId="77777777" w:rsidR="00CE135D" w:rsidRDefault="00CE135D" w:rsidP="00957159">
      <w:pPr>
        <w:spacing w:after="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Peanuts</w:t>
      </w:r>
      <w:r>
        <w:rPr>
          <w:rFonts w:ascii="Arial Narrow" w:hAnsi="Arial Narrow" w:cs="Arial"/>
          <w:sz w:val="20"/>
          <w:szCs w:val="20"/>
        </w:rPr>
        <w:tab/>
      </w:r>
    </w:p>
    <w:p w14:paraId="5735F2DF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ugar </w:t>
      </w:r>
    </w:p>
    <w:p w14:paraId="4BB32DE0" w14:textId="77777777"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picy </w:t>
      </w:r>
      <w:r w:rsidR="00342DFE" w:rsidRPr="00495766">
        <w:rPr>
          <w:rFonts w:ascii="Arial Narrow" w:hAnsi="Arial Narrow" w:cs="Arial"/>
          <w:sz w:val="20"/>
          <w:szCs w:val="20"/>
        </w:rPr>
        <w:t>F</w:t>
      </w:r>
      <w:r w:rsidRPr="00495766">
        <w:rPr>
          <w:rFonts w:ascii="Arial Narrow" w:hAnsi="Arial Narrow" w:cs="Arial"/>
          <w:sz w:val="20"/>
          <w:szCs w:val="20"/>
        </w:rPr>
        <w:t xml:space="preserve">oods </w:t>
      </w:r>
    </w:p>
    <w:p w14:paraId="33F3D48D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  <w:sectPr w:rsidR="00957159" w:rsidRPr="00495766" w:rsidSect="00524451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  <w:r w:rsidRPr="00495766">
        <w:rPr>
          <w:rFonts w:ascii="Arial Narrow" w:hAnsi="Arial Narrow" w:cs="Arial"/>
          <w:sz w:val="20"/>
          <w:szCs w:val="20"/>
        </w:rPr>
        <w:t xml:space="preserve">Highly </w:t>
      </w:r>
      <w:r w:rsidR="00342DFE" w:rsidRPr="00495766">
        <w:rPr>
          <w:rFonts w:ascii="Arial Narrow" w:hAnsi="Arial Narrow" w:cs="Arial"/>
          <w:sz w:val="20"/>
          <w:szCs w:val="20"/>
        </w:rPr>
        <w:t>A</w:t>
      </w:r>
      <w:r w:rsidRPr="00495766">
        <w:rPr>
          <w:rFonts w:ascii="Arial Narrow" w:hAnsi="Arial Narrow" w:cs="Arial"/>
          <w:sz w:val="20"/>
          <w:szCs w:val="20"/>
        </w:rPr>
        <w:t xml:space="preserve">cidic </w:t>
      </w:r>
      <w:r w:rsidR="00342DFE" w:rsidRPr="00495766">
        <w:rPr>
          <w:rFonts w:ascii="Arial Narrow" w:hAnsi="Arial Narrow" w:cs="Arial"/>
          <w:sz w:val="20"/>
          <w:szCs w:val="20"/>
        </w:rPr>
        <w:t>F</w:t>
      </w:r>
      <w:r w:rsidR="00495766" w:rsidRPr="00495766">
        <w:rPr>
          <w:rFonts w:ascii="Arial Narrow" w:hAnsi="Arial Narrow" w:cs="Arial"/>
          <w:sz w:val="20"/>
          <w:szCs w:val="20"/>
        </w:rPr>
        <w:t>ood</w:t>
      </w:r>
    </w:p>
    <w:p w14:paraId="2C2DE776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Other, specify:</w:t>
      </w:r>
    </w:p>
    <w:p w14:paraId="78156338" w14:textId="77777777" w:rsidR="00957159" w:rsidRDefault="00957159" w:rsidP="00957159">
      <w:pPr>
        <w:spacing w:after="0"/>
        <w:rPr>
          <w:rFonts w:ascii="Arial" w:hAnsi="Arial" w:cs="Arial"/>
        </w:rPr>
      </w:pPr>
    </w:p>
    <w:p w14:paraId="678C54E0" w14:textId="77777777" w:rsidR="00957159" w:rsidRPr="00957159" w:rsidRDefault="00957159" w:rsidP="00957159">
      <w:pPr>
        <w:spacing w:after="0"/>
        <w:rPr>
          <w:rFonts w:ascii="Arial" w:hAnsi="Arial" w:cs="Arial"/>
          <w:b/>
        </w:rPr>
      </w:pPr>
      <w:r w:rsidRPr="00957159">
        <w:rPr>
          <w:rFonts w:ascii="Arial" w:hAnsi="Arial" w:cs="Arial"/>
          <w:b/>
        </w:rPr>
        <w:t xml:space="preserve">What do you </w:t>
      </w:r>
      <w:r w:rsidR="0061331D">
        <w:rPr>
          <w:rFonts w:ascii="Arial" w:hAnsi="Arial" w:cs="Arial"/>
          <w:b/>
        </w:rPr>
        <w:t>prefer</w:t>
      </w:r>
      <w:r w:rsidRPr="00957159">
        <w:rPr>
          <w:rFonts w:ascii="Arial" w:hAnsi="Arial" w:cs="Arial"/>
          <w:b/>
        </w:rPr>
        <w:t xml:space="preserve"> to drink in the morning?</w:t>
      </w:r>
    </w:p>
    <w:p w14:paraId="0DA10732" w14:textId="77777777" w:rsidR="00342DFE" w:rsidRDefault="00342DFE" w:rsidP="00957159">
      <w:pPr>
        <w:spacing w:after="0"/>
        <w:rPr>
          <w:rFonts w:ascii="Arial Narrow" w:hAnsi="Arial Narrow" w:cs="Arial"/>
        </w:rPr>
        <w:sectPr w:rsidR="00342DFE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759DB944" w14:textId="77777777" w:rsidR="00342DFE" w:rsidRPr="00495766" w:rsidRDefault="00342DFE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Coffee</w:t>
      </w:r>
    </w:p>
    <w:p w14:paraId="3ED95712" w14:textId="77777777" w:rsidR="00342DFE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Tea </w:t>
      </w:r>
    </w:p>
    <w:p w14:paraId="32EE20A3" w14:textId="77777777" w:rsidR="00342DFE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ocoa </w:t>
      </w:r>
    </w:p>
    <w:p w14:paraId="7466D18C" w14:textId="77777777" w:rsidR="00342DFE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Juice </w:t>
      </w:r>
    </w:p>
    <w:p w14:paraId="2781DAE0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Milk</w:t>
      </w:r>
    </w:p>
    <w:p w14:paraId="3BB69652" w14:textId="77777777" w:rsidR="00342DFE" w:rsidRPr="00495766" w:rsidRDefault="00342DFE" w:rsidP="00957159">
      <w:pPr>
        <w:spacing w:after="0"/>
        <w:rPr>
          <w:rFonts w:ascii="Arial" w:hAnsi="Arial" w:cs="Arial"/>
          <w:sz w:val="20"/>
          <w:szCs w:val="20"/>
        </w:rPr>
        <w:sectPr w:rsidR="00342DFE" w:rsidRPr="00495766" w:rsidSect="00342DFE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14:paraId="66B1A48C" w14:textId="77777777" w:rsidR="00957159" w:rsidRDefault="00957159" w:rsidP="00957159">
      <w:pPr>
        <w:spacing w:after="0"/>
        <w:rPr>
          <w:rFonts w:ascii="Arial" w:hAnsi="Arial" w:cs="Arial"/>
        </w:rPr>
      </w:pPr>
    </w:p>
    <w:p w14:paraId="48028A1E" w14:textId="77777777" w:rsidR="00957159" w:rsidRPr="00957159" w:rsidRDefault="0061331D" w:rsidP="00957159">
      <w:pPr>
        <w:spacing w:after="0"/>
        <w:rPr>
          <w:rFonts w:ascii="Arial" w:hAnsi="Arial" w:cs="Arial"/>
          <w:b/>
        </w:rPr>
      </w:pPr>
      <w:r w:rsidRPr="00957159">
        <w:rPr>
          <w:rFonts w:ascii="Arial" w:hAnsi="Arial" w:cs="Arial"/>
          <w:b/>
        </w:rPr>
        <w:t xml:space="preserve">What do </w:t>
      </w:r>
      <w:r>
        <w:rPr>
          <w:rFonts w:ascii="Arial" w:hAnsi="Arial" w:cs="Arial"/>
          <w:b/>
        </w:rPr>
        <w:t xml:space="preserve">you prefer </w:t>
      </w:r>
      <w:r w:rsidR="00957159" w:rsidRPr="00957159">
        <w:rPr>
          <w:rFonts w:ascii="Arial" w:hAnsi="Arial" w:cs="Arial"/>
          <w:b/>
        </w:rPr>
        <w:t>end of day beverage?</w:t>
      </w:r>
    </w:p>
    <w:p w14:paraId="24797306" w14:textId="77777777"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623E63A7" w14:textId="77777777"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Gatorade</w:t>
      </w:r>
    </w:p>
    <w:p w14:paraId="0E81D989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Iced Tea </w:t>
      </w:r>
    </w:p>
    <w:p w14:paraId="26830469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Hot Tea </w:t>
      </w:r>
    </w:p>
    <w:p w14:paraId="0B4CE6FF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ocoa </w:t>
      </w:r>
    </w:p>
    <w:p w14:paraId="2046769E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Water </w:t>
      </w:r>
    </w:p>
    <w:p w14:paraId="4A4144CB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Beer</w:t>
      </w:r>
      <w:r w:rsidR="00495766" w:rsidRPr="00495766">
        <w:rPr>
          <w:rFonts w:ascii="Arial Narrow" w:hAnsi="Arial Narrow" w:cs="Arial"/>
          <w:sz w:val="20"/>
          <w:szCs w:val="20"/>
        </w:rPr>
        <w:t xml:space="preserve"> </w:t>
      </w:r>
      <w:r w:rsidRPr="00495766">
        <w:rPr>
          <w:rFonts w:ascii="Arial Narrow" w:hAnsi="Arial Narrow" w:cs="Arial"/>
          <w:sz w:val="20"/>
          <w:szCs w:val="20"/>
        </w:rPr>
        <w:t>(BYO)</w:t>
      </w:r>
    </w:p>
    <w:p w14:paraId="44F8FED5" w14:textId="77777777"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14:paraId="1F54F81D" w14:textId="77777777" w:rsidR="00957159" w:rsidRDefault="00957159" w:rsidP="00957159">
      <w:pPr>
        <w:spacing w:after="0"/>
        <w:rPr>
          <w:rFonts w:ascii="Arial" w:hAnsi="Arial" w:cs="Arial"/>
        </w:rPr>
      </w:pPr>
    </w:p>
    <w:p w14:paraId="19BF35FF" w14:textId="77777777" w:rsidR="00495766" w:rsidRPr="00495766" w:rsidRDefault="00957159" w:rsidP="00957159">
      <w:pPr>
        <w:spacing w:after="0"/>
        <w:rPr>
          <w:rFonts w:ascii="Arial" w:hAnsi="Arial" w:cs="Arial"/>
          <w:b/>
        </w:rPr>
      </w:pPr>
      <w:r w:rsidRPr="00495766">
        <w:rPr>
          <w:rFonts w:ascii="Arial" w:hAnsi="Arial" w:cs="Arial"/>
          <w:b/>
        </w:rPr>
        <w:t xml:space="preserve">When doing trail work, are you a: </w:t>
      </w:r>
    </w:p>
    <w:p w14:paraId="578739B9" w14:textId="77777777"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79BE4FFC" w14:textId="77777777"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Light Eater (8-12 oz.)</w:t>
      </w:r>
    </w:p>
    <w:p w14:paraId="150F7853" w14:textId="77777777"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Average Eater (12-16 oz.)</w:t>
      </w:r>
    </w:p>
    <w:p w14:paraId="0D87D2B6" w14:textId="77777777" w:rsidR="00957159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Big Eater (16 oz. plus)</w:t>
      </w:r>
    </w:p>
    <w:p w14:paraId="2EAB3954" w14:textId="77777777"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3" w:space="288"/>
          <w:docGrid w:linePitch="360"/>
        </w:sectPr>
      </w:pPr>
    </w:p>
    <w:p w14:paraId="79C3219B" w14:textId="77777777" w:rsidR="00957159" w:rsidRDefault="00957159" w:rsidP="00957159">
      <w:pPr>
        <w:spacing w:after="0"/>
        <w:rPr>
          <w:rFonts w:ascii="Arial" w:hAnsi="Arial" w:cs="Arial"/>
        </w:rPr>
      </w:pPr>
    </w:p>
    <w:p w14:paraId="4DED2C32" w14:textId="77777777" w:rsidR="00957159" w:rsidRPr="00957159" w:rsidRDefault="00957159" w:rsidP="00957159">
      <w:pPr>
        <w:spacing w:after="0"/>
        <w:rPr>
          <w:rFonts w:ascii="Arial" w:hAnsi="Arial" w:cs="Arial"/>
          <w:b/>
        </w:rPr>
      </w:pPr>
      <w:r w:rsidRPr="00957159">
        <w:rPr>
          <w:rFonts w:ascii="Arial" w:hAnsi="Arial" w:cs="Arial"/>
          <w:b/>
        </w:rPr>
        <w:t xml:space="preserve">What do </w:t>
      </w:r>
      <w:r w:rsidR="0061331D">
        <w:rPr>
          <w:rFonts w:ascii="Arial" w:hAnsi="Arial" w:cs="Arial"/>
          <w:b/>
        </w:rPr>
        <w:t>you prefer for breakfast at camp?</w:t>
      </w:r>
    </w:p>
    <w:p w14:paraId="1EC561CB" w14:textId="77777777"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1545643E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Fruit </w:t>
      </w:r>
    </w:p>
    <w:p w14:paraId="22235A8B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old Cereal </w:t>
      </w:r>
    </w:p>
    <w:p w14:paraId="41554CEE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Oatmeal </w:t>
      </w:r>
    </w:p>
    <w:p w14:paraId="0075166A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Grits </w:t>
      </w:r>
    </w:p>
    <w:p w14:paraId="26E98CB8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Yogurt </w:t>
      </w:r>
    </w:p>
    <w:p w14:paraId="68C828C3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Granola </w:t>
      </w:r>
    </w:p>
    <w:p w14:paraId="61D0B5D7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Toast/Bagels</w:t>
      </w:r>
    </w:p>
    <w:p w14:paraId="1EDCD7F8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crambled Eggs </w:t>
      </w:r>
    </w:p>
    <w:p w14:paraId="1955F6EC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Fried Eggs </w:t>
      </w:r>
    </w:p>
    <w:p w14:paraId="11EE8D8F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Hash Browns </w:t>
      </w:r>
    </w:p>
    <w:p w14:paraId="07B967EA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iscuits &amp; Gravy </w:t>
      </w:r>
    </w:p>
    <w:p w14:paraId="6ED441FD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French Toast </w:t>
      </w:r>
    </w:p>
    <w:p w14:paraId="5FF479C6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Pancakes</w:t>
      </w:r>
    </w:p>
    <w:p w14:paraId="40F08C4D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reakfast Burritos </w:t>
      </w:r>
    </w:p>
    <w:p w14:paraId="67434AF9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orned Beef Hash </w:t>
      </w:r>
    </w:p>
    <w:p w14:paraId="1BA02CF8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ausage </w:t>
      </w:r>
    </w:p>
    <w:p w14:paraId="6AE9D8E5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acon </w:t>
      </w:r>
    </w:p>
    <w:p w14:paraId="2832A8E0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Ham </w:t>
      </w:r>
    </w:p>
    <w:p w14:paraId="3A857191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Veggie Sausage</w:t>
      </w:r>
    </w:p>
    <w:p w14:paraId="2C629980" w14:textId="77777777"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14:paraId="5DA78476" w14:textId="77777777" w:rsidR="00495766" w:rsidRDefault="00495766" w:rsidP="00957159">
      <w:pPr>
        <w:spacing w:after="0"/>
        <w:rPr>
          <w:rFonts w:ascii="Arial" w:hAnsi="Arial" w:cs="Arial"/>
        </w:rPr>
      </w:pPr>
    </w:p>
    <w:p w14:paraId="7E918F36" w14:textId="77777777" w:rsidR="00495766" w:rsidRPr="00495766" w:rsidRDefault="0061331D" w:rsidP="00957159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What do you prefer for </w:t>
      </w:r>
      <w:r w:rsidR="00957159" w:rsidRPr="00495766">
        <w:rPr>
          <w:rFonts w:ascii="Arial" w:hAnsi="Arial" w:cs="Arial"/>
          <w:b/>
        </w:rPr>
        <w:t>sandwich breads for lunches</w:t>
      </w:r>
      <w:r>
        <w:rPr>
          <w:rFonts w:ascii="Arial" w:hAnsi="Arial" w:cs="Arial"/>
          <w:b/>
        </w:rPr>
        <w:t>?</w:t>
      </w:r>
      <w:r w:rsidR="00957159" w:rsidRPr="00495766">
        <w:rPr>
          <w:rFonts w:ascii="Arial" w:hAnsi="Arial" w:cs="Arial"/>
          <w:b/>
        </w:rPr>
        <w:t xml:space="preserve"> </w:t>
      </w:r>
    </w:p>
    <w:p w14:paraId="312FFD7C" w14:textId="77777777"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191C430F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White</w:t>
      </w:r>
    </w:p>
    <w:p w14:paraId="6C455516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Wheat</w:t>
      </w:r>
    </w:p>
    <w:p w14:paraId="3ADE2780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Sourdough</w:t>
      </w:r>
    </w:p>
    <w:p w14:paraId="779E32BD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Rye</w:t>
      </w:r>
    </w:p>
    <w:p w14:paraId="0B0D6351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Multi-grain</w:t>
      </w:r>
    </w:p>
    <w:p w14:paraId="1BA7C836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Tortillas </w:t>
      </w:r>
    </w:p>
    <w:p w14:paraId="0EB8726C" w14:textId="77777777"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14:paraId="550A528E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Other, specify:</w:t>
      </w:r>
    </w:p>
    <w:p w14:paraId="080DE9B5" w14:textId="77777777" w:rsidR="00957159" w:rsidRDefault="00957159" w:rsidP="00957159">
      <w:pPr>
        <w:spacing w:after="0"/>
        <w:rPr>
          <w:rFonts w:ascii="Arial" w:hAnsi="Arial" w:cs="Arial"/>
        </w:rPr>
      </w:pPr>
    </w:p>
    <w:p w14:paraId="18CB693F" w14:textId="77777777" w:rsidR="00957159" w:rsidRPr="00495766" w:rsidRDefault="00957159" w:rsidP="00957159">
      <w:pPr>
        <w:spacing w:after="0"/>
        <w:rPr>
          <w:rFonts w:ascii="Arial" w:hAnsi="Arial" w:cs="Arial"/>
          <w:b/>
        </w:rPr>
      </w:pPr>
      <w:r w:rsidRPr="00495766">
        <w:rPr>
          <w:rFonts w:ascii="Arial" w:hAnsi="Arial" w:cs="Arial"/>
          <w:b/>
        </w:rPr>
        <w:t>What do you prefer to take for snacks and lunch on the trail?</w:t>
      </w:r>
    </w:p>
    <w:p w14:paraId="4E915AF8" w14:textId="77777777"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395BC811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Chips</w:t>
      </w:r>
    </w:p>
    <w:p w14:paraId="11170434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Granola Bars</w:t>
      </w:r>
    </w:p>
    <w:p w14:paraId="3B08F211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Fruit</w:t>
      </w:r>
    </w:p>
    <w:p w14:paraId="613B5256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ut Vegetables </w:t>
      </w:r>
    </w:p>
    <w:p w14:paraId="3BD2971E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andy Bars </w:t>
      </w:r>
    </w:p>
    <w:p w14:paraId="18FC26A1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Cookies</w:t>
      </w:r>
    </w:p>
    <w:p w14:paraId="1C62A1F7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Nuts </w:t>
      </w:r>
    </w:p>
    <w:p w14:paraId="0EEC5268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Dried Fruit </w:t>
      </w:r>
    </w:p>
    <w:p w14:paraId="1B2212CF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Trail Mix </w:t>
      </w:r>
    </w:p>
    <w:p w14:paraId="05385D6E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Jerky </w:t>
      </w:r>
    </w:p>
    <w:p w14:paraId="5E64EA59" w14:textId="77777777"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14:paraId="607F4AAC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Other, specify:</w:t>
      </w:r>
    </w:p>
    <w:p w14:paraId="0E60895F" w14:textId="77777777" w:rsidR="00495766" w:rsidRDefault="00495766" w:rsidP="00957159">
      <w:pPr>
        <w:spacing w:after="0"/>
        <w:rPr>
          <w:rFonts w:ascii="Arial" w:hAnsi="Arial" w:cs="Arial"/>
        </w:rPr>
      </w:pPr>
      <w:bookmarkStart w:id="0" w:name="_GoBack"/>
      <w:bookmarkEnd w:id="0"/>
    </w:p>
    <w:p w14:paraId="2882AFAB" w14:textId="77777777" w:rsidR="00957159" w:rsidRPr="00957159" w:rsidRDefault="00957159" w:rsidP="00957159">
      <w:pPr>
        <w:spacing w:after="0"/>
        <w:rPr>
          <w:rFonts w:ascii="Arial" w:hAnsi="Arial" w:cs="Arial"/>
        </w:rPr>
      </w:pPr>
      <w:r w:rsidRPr="00495766">
        <w:rPr>
          <w:rFonts w:ascii="Arial" w:hAnsi="Arial" w:cs="Arial"/>
          <w:b/>
        </w:rPr>
        <w:t>What sounds good after a day of trail work</w:t>
      </w:r>
      <w:r w:rsidR="00FD2C4D">
        <w:rPr>
          <w:rFonts w:ascii="Arial" w:hAnsi="Arial" w:cs="Arial"/>
          <w:b/>
        </w:rPr>
        <w:t xml:space="preserve"> for dinner</w:t>
      </w:r>
      <w:r w:rsidRPr="00495766">
        <w:rPr>
          <w:rFonts w:ascii="Arial" w:hAnsi="Arial" w:cs="Arial"/>
          <w:b/>
        </w:rPr>
        <w:t>?</w:t>
      </w:r>
      <w:r w:rsidRPr="00957159">
        <w:rPr>
          <w:rFonts w:ascii="Arial" w:hAnsi="Arial" w:cs="Arial"/>
        </w:rPr>
        <w:t xml:space="preserve"> (</w:t>
      </w:r>
      <w:r w:rsidR="00772F8C">
        <w:rPr>
          <w:rFonts w:ascii="Arial" w:hAnsi="Arial" w:cs="Arial"/>
        </w:rPr>
        <w:t>A</w:t>
      </w:r>
      <w:r w:rsidRPr="00957159">
        <w:rPr>
          <w:rFonts w:ascii="Arial" w:hAnsi="Arial" w:cs="Arial"/>
        </w:rPr>
        <w:t>ll vegetarian</w:t>
      </w:r>
      <w:r w:rsidR="00772F8C">
        <w:rPr>
          <w:rFonts w:ascii="Arial" w:hAnsi="Arial" w:cs="Arial"/>
        </w:rPr>
        <w:t>/</w:t>
      </w:r>
      <w:r w:rsidRPr="00957159">
        <w:rPr>
          <w:rFonts w:ascii="Arial" w:hAnsi="Arial" w:cs="Arial"/>
        </w:rPr>
        <w:t>veg option available</w:t>
      </w:r>
      <w:r w:rsidR="0061331D">
        <w:rPr>
          <w:rFonts w:ascii="Arial" w:hAnsi="Arial" w:cs="Arial"/>
        </w:rPr>
        <w:t>.</w:t>
      </w:r>
      <w:r w:rsidRPr="00957159">
        <w:rPr>
          <w:rFonts w:ascii="Arial" w:hAnsi="Arial" w:cs="Arial"/>
        </w:rPr>
        <w:t>)</w:t>
      </w:r>
    </w:p>
    <w:p w14:paraId="389A08C4" w14:textId="77777777" w:rsid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084F1249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urgers </w:t>
      </w:r>
    </w:p>
    <w:p w14:paraId="5C7D2E25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hili &amp; Cornbread </w:t>
      </w:r>
    </w:p>
    <w:p w14:paraId="4960210D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Spaghetti &amp; Meat</w:t>
      </w:r>
      <w:r w:rsidR="00495766" w:rsidRPr="00495766">
        <w:rPr>
          <w:rFonts w:ascii="Arial Narrow" w:hAnsi="Arial Narrow" w:cs="Arial"/>
          <w:sz w:val="20"/>
          <w:szCs w:val="20"/>
        </w:rPr>
        <w:t xml:space="preserve">balls, </w:t>
      </w:r>
      <w:r w:rsidRPr="00495766">
        <w:rPr>
          <w:rFonts w:ascii="Arial Narrow" w:hAnsi="Arial Narrow" w:cs="Arial"/>
          <w:sz w:val="20"/>
          <w:szCs w:val="20"/>
        </w:rPr>
        <w:t xml:space="preserve">Salad </w:t>
      </w:r>
    </w:p>
    <w:p w14:paraId="07E0C0E0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New England Clam Chowder</w:t>
      </w:r>
    </w:p>
    <w:p w14:paraId="5453F9FC" w14:textId="77777777"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 xml:space="preserve">Manhattan Clam </w:t>
      </w:r>
      <w:r w:rsidRPr="00495766">
        <w:rPr>
          <w:rFonts w:ascii="Arial Narrow" w:hAnsi="Arial Narrow" w:cs="Arial"/>
          <w:sz w:val="20"/>
          <w:szCs w:val="20"/>
        </w:rPr>
        <w:t xml:space="preserve">Chowder, </w:t>
      </w:r>
      <w:r w:rsidR="00957159" w:rsidRPr="00495766">
        <w:rPr>
          <w:rFonts w:ascii="Arial Narrow" w:hAnsi="Arial Narrow" w:cs="Arial"/>
          <w:sz w:val="20"/>
          <w:szCs w:val="20"/>
        </w:rPr>
        <w:t xml:space="preserve">Garlic Bread </w:t>
      </w:r>
    </w:p>
    <w:p w14:paraId="34AA239F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Polenta w/Sausage </w:t>
      </w:r>
      <w:r w:rsidR="00495766">
        <w:rPr>
          <w:rFonts w:ascii="Arial Narrow" w:hAnsi="Arial Narrow" w:cs="Arial"/>
          <w:sz w:val="20"/>
          <w:szCs w:val="20"/>
        </w:rPr>
        <w:t>&amp;</w:t>
      </w:r>
      <w:r w:rsidRPr="00495766">
        <w:rPr>
          <w:rFonts w:ascii="Arial Narrow" w:hAnsi="Arial Narrow" w:cs="Arial"/>
          <w:sz w:val="20"/>
          <w:szCs w:val="20"/>
        </w:rPr>
        <w:t xml:space="preserve"> Vegetables </w:t>
      </w:r>
    </w:p>
    <w:p w14:paraId="7E2553E3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Grilled Salmon Caesar Salad</w:t>
      </w:r>
    </w:p>
    <w:p w14:paraId="79103674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hrimp &amp; Grits, Collards </w:t>
      </w:r>
    </w:p>
    <w:p w14:paraId="7E05FE3E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uild Your Own Burrito </w:t>
      </w:r>
    </w:p>
    <w:p w14:paraId="46F78556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Mac 'N’ Cheese, Steamed Vegetable</w:t>
      </w:r>
    </w:p>
    <w:p w14:paraId="20C314FA" w14:textId="77777777"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Stir-Fry &amp; Rice/Noodles</w:t>
      </w:r>
      <w:r w:rsidR="00957159" w:rsidRPr="00495766">
        <w:rPr>
          <w:rFonts w:ascii="Arial Narrow" w:hAnsi="Arial Narrow" w:cs="Arial"/>
          <w:sz w:val="20"/>
          <w:szCs w:val="20"/>
        </w:rPr>
        <w:t xml:space="preserve"> </w:t>
      </w:r>
    </w:p>
    <w:p w14:paraId="77088166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Vegetable Stew (meat optional) </w:t>
      </w:r>
    </w:p>
    <w:p w14:paraId="1C592A4E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Grilled Cheese &amp; Soup, Salad</w:t>
      </w:r>
    </w:p>
    <w:p w14:paraId="23B8BCBE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Vegeta</w:t>
      </w:r>
      <w:r w:rsidR="00495766">
        <w:rPr>
          <w:rFonts w:ascii="Arial Narrow" w:hAnsi="Arial Narrow" w:cs="Arial"/>
          <w:sz w:val="20"/>
          <w:szCs w:val="20"/>
        </w:rPr>
        <w:t>ble/Legume Curry</w:t>
      </w:r>
    </w:p>
    <w:p w14:paraId="012D86AA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rats/Italian Sausage Sandwiches </w:t>
      </w:r>
    </w:p>
    <w:p w14:paraId="4A93DFBB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Tamale Pie</w:t>
      </w:r>
    </w:p>
    <w:p w14:paraId="25FAD6B6" w14:textId="77777777"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Mushroom/</w:t>
      </w:r>
      <w:r w:rsidR="00957159" w:rsidRPr="00495766">
        <w:rPr>
          <w:rFonts w:ascii="Arial Narrow" w:hAnsi="Arial Narrow" w:cs="Arial"/>
          <w:sz w:val="20"/>
          <w:szCs w:val="20"/>
        </w:rPr>
        <w:t xml:space="preserve">Beef Stroganoff </w:t>
      </w:r>
    </w:p>
    <w:p w14:paraId="230BD7E4" w14:textId="77777777"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Roast Turkey Breast &amp; Sides </w:t>
      </w:r>
    </w:p>
    <w:p w14:paraId="1865FC27" w14:textId="77777777"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Vegetable Lasagna</w:t>
      </w:r>
    </w:p>
    <w:p w14:paraId="1B873219" w14:textId="77777777" w:rsidR="00495766" w:rsidRDefault="00495766" w:rsidP="00957159">
      <w:pPr>
        <w:spacing w:after="0"/>
        <w:rPr>
          <w:rFonts w:ascii="Arial" w:hAnsi="Arial" w:cs="Arial"/>
        </w:rPr>
        <w:sectPr w:rsidR="00495766" w:rsidSect="00495766">
          <w:type w:val="continuous"/>
          <w:pgSz w:w="12240" w:h="15840"/>
          <w:pgMar w:top="1440" w:right="1440" w:bottom="720" w:left="1440" w:header="720" w:footer="720" w:gutter="0"/>
          <w:cols w:num="3" w:space="288"/>
          <w:docGrid w:linePitch="360"/>
        </w:sectPr>
      </w:pPr>
    </w:p>
    <w:p w14:paraId="2C9998F6" w14:textId="77777777" w:rsidR="00957159" w:rsidRDefault="00957159" w:rsidP="00957159">
      <w:pPr>
        <w:spacing w:after="0"/>
        <w:rPr>
          <w:rFonts w:ascii="Arial" w:hAnsi="Arial" w:cs="Arial"/>
        </w:rPr>
      </w:pPr>
    </w:p>
    <w:p w14:paraId="1B8DF1D5" w14:textId="09401E79" w:rsidR="002831F1" w:rsidRDefault="00957159" w:rsidP="00957159">
      <w:pPr>
        <w:spacing w:after="0"/>
        <w:rPr>
          <w:rFonts w:ascii="Arial" w:hAnsi="Arial" w:cs="Arial"/>
        </w:rPr>
      </w:pPr>
      <w:r w:rsidRPr="0061331D">
        <w:rPr>
          <w:rFonts w:ascii="Arial" w:hAnsi="Arial" w:cs="Arial"/>
          <w:b/>
        </w:rPr>
        <w:t xml:space="preserve">Anything else you’d like the cook to know? </w:t>
      </w:r>
      <w:r w:rsidR="0061331D" w:rsidRPr="0061331D">
        <w:rPr>
          <w:rFonts w:ascii="Arial" w:hAnsi="Arial" w:cs="Arial"/>
        </w:rPr>
        <w:t>(</w:t>
      </w:r>
      <w:r w:rsidRPr="0061331D">
        <w:rPr>
          <w:rFonts w:ascii="Arial" w:hAnsi="Arial" w:cs="Arial"/>
        </w:rPr>
        <w:t>Use the back for comments/suggestions.</w:t>
      </w:r>
      <w:r w:rsidR="0061331D" w:rsidRPr="0061331D">
        <w:rPr>
          <w:rFonts w:ascii="Arial" w:hAnsi="Arial" w:cs="Arial"/>
        </w:rPr>
        <w:t>)</w:t>
      </w:r>
    </w:p>
    <w:p w14:paraId="7BDDC0D3" w14:textId="053B59B0" w:rsidR="007A0144" w:rsidRPr="007A0144" w:rsidRDefault="007A0144" w:rsidP="007A0144">
      <w:pPr>
        <w:rPr>
          <w:rFonts w:ascii="Arial" w:hAnsi="Arial" w:cs="Arial"/>
        </w:rPr>
      </w:pPr>
    </w:p>
    <w:p w14:paraId="50EC724E" w14:textId="19E9EB1C" w:rsidR="007A0144" w:rsidRPr="007A0144" w:rsidRDefault="007A0144" w:rsidP="007A0144">
      <w:pPr>
        <w:rPr>
          <w:rFonts w:ascii="Arial" w:hAnsi="Arial" w:cs="Arial"/>
        </w:rPr>
      </w:pPr>
    </w:p>
    <w:p w14:paraId="3DED63AB" w14:textId="5715706F" w:rsidR="007A0144" w:rsidRPr="007A0144" w:rsidRDefault="007A0144" w:rsidP="007A0144">
      <w:pPr>
        <w:rPr>
          <w:rFonts w:ascii="Arial" w:hAnsi="Arial" w:cs="Arial"/>
        </w:rPr>
      </w:pPr>
    </w:p>
    <w:p w14:paraId="6C873FF1" w14:textId="1BACF6CA" w:rsidR="007A0144" w:rsidRPr="007A0144" w:rsidRDefault="007A0144" w:rsidP="007A0144">
      <w:pPr>
        <w:rPr>
          <w:rFonts w:ascii="Arial" w:hAnsi="Arial" w:cs="Arial"/>
        </w:rPr>
      </w:pPr>
    </w:p>
    <w:p w14:paraId="55846F22" w14:textId="54A85DB1" w:rsidR="007A0144" w:rsidRPr="007A0144" w:rsidRDefault="007A0144" w:rsidP="007A0144">
      <w:pPr>
        <w:tabs>
          <w:tab w:val="left" w:pos="861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7A0144" w:rsidRPr="007A0144" w:rsidSect="00957159">
      <w:type w:val="continuous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AB78E" w14:textId="77777777" w:rsidR="00DE2F17" w:rsidRDefault="00DE2F17" w:rsidP="000F20AF">
      <w:pPr>
        <w:spacing w:after="0"/>
      </w:pPr>
      <w:r>
        <w:separator/>
      </w:r>
    </w:p>
  </w:endnote>
  <w:endnote w:type="continuationSeparator" w:id="0">
    <w:p w14:paraId="075D50BE" w14:textId="77777777" w:rsidR="00DE2F17" w:rsidRDefault="00DE2F17" w:rsidP="000F20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6BAE3" w14:textId="44F0D1BF" w:rsidR="000F20AF" w:rsidRPr="000F20AF" w:rsidRDefault="000F20AF" w:rsidP="000F20AF">
    <w:pPr>
      <w:pStyle w:val="Footer"/>
      <w:jc w:val="right"/>
      <w:rPr>
        <w:rFonts w:ascii="Arial" w:hAnsi="Arial" w:cs="Arial"/>
        <w:i/>
        <w:sz w:val="16"/>
        <w:szCs w:val="16"/>
      </w:rPr>
    </w:pPr>
    <w:r w:rsidRPr="000F20AF">
      <w:rPr>
        <w:rFonts w:ascii="Arial" w:hAnsi="Arial" w:cs="Arial"/>
        <w:i/>
        <w:sz w:val="16"/>
        <w:szCs w:val="16"/>
      </w:rPr>
      <w:t xml:space="preserve">v. </w:t>
    </w:r>
    <w:r w:rsidR="007A0144">
      <w:rPr>
        <w:rFonts w:ascii="Arial" w:hAnsi="Arial" w:cs="Arial"/>
        <w:i/>
        <w:sz w:val="16"/>
        <w:szCs w:val="16"/>
      </w:rPr>
      <w:t>January</w:t>
    </w:r>
    <w:r w:rsidRPr="000F20AF">
      <w:rPr>
        <w:rFonts w:ascii="Arial" w:hAnsi="Arial" w:cs="Arial"/>
        <w:i/>
        <w:sz w:val="16"/>
        <w:szCs w:val="16"/>
      </w:rPr>
      <w:t xml:space="preserve"> </w:t>
    </w:r>
    <w:r w:rsidR="007A0144">
      <w:rPr>
        <w:rFonts w:ascii="Arial" w:hAnsi="Arial" w:cs="Arial"/>
        <w:i/>
        <w:sz w:val="16"/>
        <w:szCs w:val="16"/>
      </w:rPr>
      <w:t>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BDB17" w14:textId="77777777" w:rsidR="00DE2F17" w:rsidRDefault="00DE2F17" w:rsidP="000F20AF">
      <w:pPr>
        <w:spacing w:after="0"/>
      </w:pPr>
      <w:r>
        <w:separator/>
      </w:r>
    </w:p>
  </w:footnote>
  <w:footnote w:type="continuationSeparator" w:id="0">
    <w:p w14:paraId="6ADDD68F" w14:textId="77777777" w:rsidR="00DE2F17" w:rsidRDefault="00DE2F17" w:rsidP="000F20A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78E32" w14:textId="77777777" w:rsidR="000F20AF" w:rsidRPr="000F20AF" w:rsidRDefault="000F20AF" w:rsidP="000F20AF">
    <w:pPr>
      <w:spacing w:after="0"/>
      <w:jc w:val="center"/>
      <w:rPr>
        <w:rFonts w:ascii="Arial" w:hAnsi="Arial" w:cs="Arial"/>
        <w:b/>
        <w:sz w:val="28"/>
        <w:szCs w:val="36"/>
      </w:rPr>
    </w:pPr>
    <w:r w:rsidRPr="000F20AF">
      <w:rPr>
        <w:rFonts w:ascii="Arial" w:hAnsi="Arial" w:cs="Arial"/>
        <w:b/>
        <w:sz w:val="28"/>
        <w:szCs w:val="36"/>
      </w:rPr>
      <w:t>Pacific Crest Trail Association</w:t>
    </w:r>
  </w:p>
  <w:p w14:paraId="2A66E1DE" w14:textId="77777777" w:rsidR="000F20AF" w:rsidRDefault="00957159" w:rsidP="000F20AF">
    <w:pPr>
      <w:spacing w:after="0"/>
      <w:jc w:val="center"/>
      <w:rPr>
        <w:rFonts w:ascii="Arial" w:hAnsi="Arial" w:cs="Arial"/>
        <w:b/>
        <w:sz w:val="36"/>
        <w:szCs w:val="36"/>
      </w:rPr>
    </w:pPr>
    <w:r>
      <w:rPr>
        <w:rFonts w:ascii="Arial" w:hAnsi="Arial" w:cs="Arial"/>
        <w:b/>
        <w:sz w:val="36"/>
        <w:szCs w:val="36"/>
      </w:rPr>
      <w:t>Food Survey</w:t>
    </w:r>
  </w:p>
  <w:p w14:paraId="47F3C2FC" w14:textId="77777777" w:rsidR="000F20AF" w:rsidRPr="00D808EC" w:rsidRDefault="00495766" w:rsidP="00495766">
    <w:pPr>
      <w:spacing w:after="0"/>
      <w:jc w:val="center"/>
      <w:rPr>
        <w:rFonts w:ascii="Arial" w:hAnsi="Arial" w:cs="Arial"/>
        <w:sz w:val="20"/>
        <w:szCs w:val="20"/>
      </w:rPr>
    </w:pPr>
    <w:r w:rsidRPr="00D808EC">
      <w:rPr>
        <w:rFonts w:ascii="Arial" w:hAnsi="Arial" w:cs="Arial"/>
        <w:sz w:val="20"/>
        <w:szCs w:val="20"/>
      </w:rPr>
      <w:t>(Adapted from the PCTA North 350 Blades)</w:t>
    </w:r>
  </w:p>
  <w:p w14:paraId="6D8C265E" w14:textId="77777777" w:rsidR="000F20AF" w:rsidRDefault="000F20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zMGQSMzM1NTJR2l4NTi4sz8PJACs1oAuCwBoywAAAA="/>
  </w:docVars>
  <w:rsids>
    <w:rsidRoot w:val="0080760D"/>
    <w:rsid w:val="000B38AF"/>
    <w:rsid w:val="000F20AF"/>
    <w:rsid w:val="00130B59"/>
    <w:rsid w:val="001567A5"/>
    <w:rsid w:val="00213512"/>
    <w:rsid w:val="00266EB8"/>
    <w:rsid w:val="002731D3"/>
    <w:rsid w:val="002831F1"/>
    <w:rsid w:val="00296258"/>
    <w:rsid w:val="002E355C"/>
    <w:rsid w:val="003027F8"/>
    <w:rsid w:val="003409E4"/>
    <w:rsid w:val="00342DFE"/>
    <w:rsid w:val="00353808"/>
    <w:rsid w:val="00495766"/>
    <w:rsid w:val="004C3D4A"/>
    <w:rsid w:val="00524451"/>
    <w:rsid w:val="00536CCE"/>
    <w:rsid w:val="005B2519"/>
    <w:rsid w:val="0061331D"/>
    <w:rsid w:val="006A0E00"/>
    <w:rsid w:val="00772F8C"/>
    <w:rsid w:val="007A0144"/>
    <w:rsid w:val="007E25EB"/>
    <w:rsid w:val="0080760D"/>
    <w:rsid w:val="00891DC5"/>
    <w:rsid w:val="008C7D8F"/>
    <w:rsid w:val="00957159"/>
    <w:rsid w:val="00983C3F"/>
    <w:rsid w:val="009A2278"/>
    <w:rsid w:val="009F2914"/>
    <w:rsid w:val="00A27D68"/>
    <w:rsid w:val="00A85CE5"/>
    <w:rsid w:val="00A86B46"/>
    <w:rsid w:val="00AC2AD3"/>
    <w:rsid w:val="00B322C5"/>
    <w:rsid w:val="00B65627"/>
    <w:rsid w:val="00B75A5C"/>
    <w:rsid w:val="00C07090"/>
    <w:rsid w:val="00C21212"/>
    <w:rsid w:val="00C43072"/>
    <w:rsid w:val="00C8383C"/>
    <w:rsid w:val="00CA22B7"/>
    <w:rsid w:val="00CE135D"/>
    <w:rsid w:val="00D15608"/>
    <w:rsid w:val="00D808EC"/>
    <w:rsid w:val="00D9785B"/>
    <w:rsid w:val="00DE2F17"/>
    <w:rsid w:val="00E26F6F"/>
    <w:rsid w:val="00E80CDF"/>
    <w:rsid w:val="00F93D51"/>
    <w:rsid w:val="00FD2C4D"/>
    <w:rsid w:val="00FE3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688E8A"/>
  <w15:chartTrackingRefBased/>
  <w15:docId w15:val="{C97EF846-92DB-4F3A-A1AD-778530E49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09E4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20A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F20AF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0F20A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F20A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ipp</dc:creator>
  <cp:keywords/>
  <dc:description/>
  <cp:lastModifiedBy>Ellen Ginda</cp:lastModifiedBy>
  <cp:revision>2</cp:revision>
  <dcterms:created xsi:type="dcterms:W3CDTF">2019-02-21T19:21:00Z</dcterms:created>
  <dcterms:modified xsi:type="dcterms:W3CDTF">2019-02-21T19:21:00Z</dcterms:modified>
</cp:coreProperties>
</file>